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F16AE3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Pr="00F16AE3" w:rsidRDefault="00F16AE3" w:rsidP="00F16AE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TJEDAN: 17.10</w:t>
            </w:r>
            <w:r w:rsidR="00DC0232"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.</w:t>
            </w:r>
            <w:r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-21.10.</w:t>
            </w:r>
            <w:bookmarkStart w:id="0" w:name="_GoBack"/>
            <w:bookmarkEnd w:id="0"/>
            <w:r w:rsidR="00DC0232"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022.</w:t>
            </w:r>
          </w:p>
        </w:tc>
      </w:tr>
      <w:tr w:rsidR="00D736D5" w:rsidTr="002D17BD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2D17BD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2D17BD" w:rsidTr="002D17BD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D17BD" w:rsidRPr="005B4B51" w:rsidRDefault="002D17BD" w:rsidP="002D17B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2D17BD" w:rsidRDefault="002D17BD" w:rsidP="002D17BD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2D17BD" w:rsidRPr="006160CB" w:rsidRDefault="002D17BD" w:rsidP="002D17BD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D17BD" w:rsidRDefault="002D17BD" w:rsidP="002D17B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D17BD" w:rsidRDefault="002D17BD" w:rsidP="002D17B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D17BD" w:rsidRDefault="002D17BD" w:rsidP="002D17B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D17BD" w:rsidRDefault="002D17BD" w:rsidP="002D17B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2D17BD" w:rsidRPr="00142985" w:rsidRDefault="00901692" w:rsidP="002D17BD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="002D17BD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</w:p>
        </w:tc>
      </w:tr>
      <w:tr w:rsidR="00901692" w:rsidTr="00BA1FF2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142985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PILEĆI PAPRIKAŠ S PIREOM OD MRKVE I KRUMPIRA , </w:t>
            </w:r>
            <w:r w:rsidR="00142985">
              <w:rPr>
                <w:rFonts w:ascii="Segoe UI" w:eastAsia="Segoe UI" w:hAnsi="Segoe UI"/>
                <w:color w:val="495057"/>
              </w:rPr>
              <w:t>KUPUS I RAJČICA , ŠK</w:t>
            </w:r>
            <w:r>
              <w:rPr>
                <w:rFonts w:ascii="Segoe UI" w:eastAsia="Segoe UI" w:hAnsi="Segoe UI"/>
                <w:color w:val="495057"/>
              </w:rPr>
              <w:t xml:space="preserve"> KRUH 1/2 ŠNITE, KOLAČ OD KEKSA I VIŠNJA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901692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bookmarkStart w:id="1" w:name="_heading=h.gjdgxs" w:colFirst="0" w:colLast="0"/>
            <w:bookmarkEnd w:id="1"/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 Gluten</w:t>
            </w:r>
          </w:p>
        </w:tc>
      </w:tr>
      <w:tr w:rsidR="00901692" w:rsidTr="00D84D3D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SENDVIČ S JAJEM I KISELIM KRASTAVCIM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901692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Goruščica</w:t>
            </w:r>
            <w:proofErr w:type="spellEnd"/>
          </w:p>
        </w:tc>
      </w:tr>
      <w:tr w:rsidR="00901692" w:rsidTr="000111F7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POVRTNA JUHA S TARANOM , ZELENA SALATA S MRKVOM , ČAJNI KOLUTIĆI , TJESTENINA S MIJEŠANIM MLJEVENIM MES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142985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Gluten, Gluten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Orašidi</w:t>
            </w:r>
            <w:proofErr w:type="spellEnd"/>
          </w:p>
        </w:tc>
      </w:tr>
      <w:tr w:rsidR="00901692" w:rsidTr="00CD78D5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ŠKOLSKI KRUH S DŽEMOM OD MARELIC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142985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 Gluten</w:t>
            </w:r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umporni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dioksid</w:t>
            </w:r>
            <w:proofErr w:type="spellEnd"/>
          </w:p>
        </w:tc>
      </w:tr>
      <w:tr w:rsidR="00901692" w:rsidTr="00FA54DE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SAVIJAČA S VIŠNJAMA , KUKURUZNI KRUH 1 I POL ŠNITA , CRVENI KUPUS SALATA , VARIVO OD MAHUNA S JUNETIN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6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142985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Orašidi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 Gluten</w:t>
            </w:r>
          </w:p>
        </w:tc>
      </w:tr>
      <w:tr w:rsidR="00901692" w:rsidTr="00180278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, POHANI KRUH S JAJIMA U KONVEKTOMATU (ŠNITA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142985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 Gluten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</w:p>
        </w:tc>
      </w:tr>
      <w:tr w:rsidR="00901692" w:rsidTr="00F525E1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PERKELT PILETINA I PALENTA , SALATA ZELENA I RIKOLA , BISKVITNI KOLAČ S LIMUNOM I GROŽĐICAMA PRELIVEN ČOKOLAD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6160CB" w:rsidRDefault="00142985" w:rsidP="00901692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Gluten, Gluten</w:t>
            </w:r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eler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Goruščic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Kikiriki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Orašidi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umporni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dioksid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Kikiriki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</w:p>
        </w:tc>
      </w:tr>
      <w:tr w:rsidR="00901692" w:rsidTr="00CC28D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PALAČINKA S DŽEMOM (MARELICA)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1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142985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,</w:t>
            </w: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Sumporni</w:t>
            </w:r>
            <w:proofErr w:type="spellEnd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 </w:t>
            </w:r>
            <w:proofErr w:type="spellStart"/>
            <w:r w:rsidR="00901692"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dioksid</w:t>
            </w:r>
            <w:proofErr w:type="spellEnd"/>
          </w:p>
        </w:tc>
      </w:tr>
      <w:tr w:rsidR="00901692" w:rsidTr="008C60D1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901692" w:rsidRPr="005B4B51" w:rsidRDefault="00901692" w:rsidP="0090169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901692" w:rsidRDefault="00901692" w:rsidP="00901692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901692" w:rsidRPr="006160CB" w:rsidRDefault="00901692" w:rsidP="00901692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PANIRANI RIBLJI ŠTAPIĆI, RIZI BIZI S MRKVOM , MIJEŠANA SALATA , BISTRA RIBLJA JUHA S TARAN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901692" w:rsidRDefault="00901692" w:rsidP="00901692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901692" w:rsidRPr="00142985" w:rsidRDefault="00901692" w:rsidP="00901692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Riba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Mekušci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142985">
              <w:rPr>
                <w:rFonts w:ascii="Segoe UI" w:eastAsia="Segoe UI" w:hAnsi="Segoe UI"/>
                <w:color w:val="495057"/>
                <w:sz w:val="16"/>
                <w:szCs w:val="16"/>
              </w:rPr>
              <w:t>Rakovi</w:t>
            </w:r>
            <w:proofErr w:type="spellEnd"/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178C" w:rsidRDefault="0037178C">
      <w:pPr>
        <w:spacing w:line="240" w:lineRule="auto"/>
      </w:pPr>
      <w:r>
        <w:separator/>
      </w:r>
    </w:p>
  </w:endnote>
  <w:endnote w:type="continuationSeparator" w:id="0">
    <w:p w:rsidR="0037178C" w:rsidRDefault="003717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178C" w:rsidRDefault="0037178C">
      <w:pPr>
        <w:spacing w:line="240" w:lineRule="auto"/>
      </w:pPr>
      <w:r>
        <w:separator/>
      </w:r>
    </w:p>
  </w:footnote>
  <w:footnote w:type="continuationSeparator" w:id="0">
    <w:p w:rsidR="0037178C" w:rsidRDefault="003717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142985"/>
    <w:rsid w:val="002D17BD"/>
    <w:rsid w:val="0037178C"/>
    <w:rsid w:val="00386F02"/>
    <w:rsid w:val="00562224"/>
    <w:rsid w:val="005B4B51"/>
    <w:rsid w:val="005C3F30"/>
    <w:rsid w:val="006160CB"/>
    <w:rsid w:val="00901692"/>
    <w:rsid w:val="009564D3"/>
    <w:rsid w:val="009F063D"/>
    <w:rsid w:val="00B10549"/>
    <w:rsid w:val="00CB4D14"/>
    <w:rsid w:val="00CC0BD7"/>
    <w:rsid w:val="00D736D5"/>
    <w:rsid w:val="00DC0232"/>
    <w:rsid w:val="00F16AE3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502499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2-10-14T13:28:00Z</dcterms:modified>
</cp:coreProperties>
</file>